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3b76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902c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6T13:49:40Z</dcterms:created>
  <dcterms:modified xsi:type="dcterms:W3CDTF">2022-01-06T13:49:40Z</dcterms:modified>
</cp:coreProperties>
</file>